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3315F26C" w:rsidR="007B4769" w:rsidRDefault="006E73C8">
      <w:r>
        <w:t xml:space="preserve">SQL Exercise </w:t>
      </w:r>
      <w:r w:rsidR="00836704">
        <w:t>4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</w:t>
      </w:r>
      <w:r>
        <w:t xml:space="preserve">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379F78F2" w:rsidR="00B26111" w:rsidRDefault="0080604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166556A" wp14:editId="1026B2A1">
            <wp:extent cx="5943600" cy="21761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FA710" w14:textId="555BB0FB" w:rsidR="00806043" w:rsidRDefault="00806043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2C87B203" wp14:editId="07C6168C">
            <wp:extent cx="5943600" cy="37738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3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168E6" w14:textId="0E36B7C7" w:rsidR="00806043" w:rsidRDefault="0080604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9DCA7CA" wp14:editId="394103AC">
            <wp:extent cx="5943600" cy="23672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4FC0C" w14:textId="26BB3218" w:rsidR="00806043" w:rsidRDefault="0080604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F34C53D" wp14:editId="56F8ED79">
            <wp:extent cx="5943600" cy="11163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1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9536" w14:textId="13133C4F" w:rsidR="00806043" w:rsidRDefault="00806043" w:rsidP="00980949">
      <w:pPr>
        <w:spacing w:after="0" w:line="276" w:lineRule="auto"/>
        <w:ind w:left="360"/>
        <w:contextualSpacing/>
      </w:pPr>
      <w:r>
        <w:t>If you run this SQL again, you may get an error due to duplicate entries.</w:t>
      </w:r>
    </w:p>
    <w:p w14:paraId="63FD605D" w14:textId="2A6B316C" w:rsidR="00806043" w:rsidRDefault="00BD2978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1D09FBCE" wp14:editId="1E7FDDC3">
            <wp:extent cx="5943600" cy="15386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AA3AD" w14:textId="77777777" w:rsidR="00BD2978" w:rsidRPr="00BD2978" w:rsidRDefault="00BD2978" w:rsidP="00BD29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BD2978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('UNIQUE constraint failed: </w:t>
      </w:r>
      <w:proofErr w:type="spellStart"/>
      <w:proofErr w:type="gramStart"/>
      <w:r w:rsidRPr="00BD2978">
        <w:rPr>
          <w:rFonts w:ascii="Courier New" w:eastAsia="Times New Roman" w:hAnsi="Courier New" w:cs="Courier New"/>
          <w:color w:val="000000"/>
          <w:sz w:val="21"/>
          <w:szCs w:val="21"/>
        </w:rPr>
        <w:t>users.username</w:t>
      </w:r>
      <w:proofErr w:type="spellEnd"/>
      <w:proofErr w:type="gramEnd"/>
      <w:r w:rsidRPr="00BD2978">
        <w:rPr>
          <w:rFonts w:ascii="Courier New" w:eastAsia="Times New Roman" w:hAnsi="Courier New" w:cs="Courier New"/>
          <w:color w:val="000000"/>
          <w:sz w:val="21"/>
          <w:szCs w:val="21"/>
        </w:rPr>
        <w:t>', ('</w:t>
      </w:r>
      <w:proofErr w:type="spellStart"/>
      <w:r w:rsidRPr="00BD2978">
        <w:rPr>
          <w:rFonts w:ascii="Courier New" w:eastAsia="Times New Roman" w:hAnsi="Courier New" w:cs="Courier New"/>
          <w:color w:val="000000"/>
          <w:sz w:val="21"/>
          <w:szCs w:val="21"/>
        </w:rPr>
        <w:t>cookiemon</w:t>
      </w:r>
      <w:proofErr w:type="spellEnd"/>
      <w:r w:rsidRPr="00BD2978">
        <w:rPr>
          <w:rFonts w:ascii="Courier New" w:eastAsia="Times New Roman" w:hAnsi="Courier New" w:cs="Courier New"/>
          <w:color w:val="000000"/>
          <w:sz w:val="21"/>
          <w:szCs w:val="21"/>
        </w:rPr>
        <w:t>', 'damon@cookie.com', '111-111-1111', 'password', '2015-04-26 15:42:45.862618', '2015-04-26 15:42:45.862627'))</w:t>
      </w:r>
    </w:p>
    <w:p w14:paraId="70927C07" w14:textId="02138383" w:rsidR="00BD2978" w:rsidRDefault="00BD2978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6346734" wp14:editId="62D0DF4D">
            <wp:extent cx="5943600" cy="459549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CECB" w14:textId="77777777" w:rsidR="00806043" w:rsidRPr="00980949" w:rsidRDefault="00806043" w:rsidP="00980949">
      <w:pPr>
        <w:spacing w:after="0" w:line="276" w:lineRule="auto"/>
        <w:ind w:left="360"/>
        <w:contextualSpacing/>
      </w:pPr>
    </w:p>
    <w:p w14:paraId="45F39D31" w14:textId="46CBCDDE" w:rsidR="00812DF3" w:rsidRPr="00C87934" w:rsidRDefault="00812DF3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write a paragraph (5 sentences or more) </w:t>
      </w:r>
      <w:r w:rsidR="0014562F" w:rsidRPr="00C83AA5">
        <w:t xml:space="preserve">explaining </w:t>
      </w:r>
      <w:r w:rsidR="00BD2978" w:rsidRPr="00C83AA5">
        <w:t>how you may use this new knowledge</w:t>
      </w:r>
      <w:r w:rsidR="00C83AA5">
        <w:t xml:space="preserve"> of </w:t>
      </w:r>
      <w:r w:rsidR="00BD2978" w:rsidRPr="00C83AA5">
        <w:t>Python</w:t>
      </w:r>
      <w:r w:rsidR="00C83AA5" w:rsidRPr="00C83AA5">
        <w:t xml:space="preserve"> and SQL to generate innovative apps?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lastRenderedPageBreak/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  <w:bookmarkStart w:id="0" w:name="_GoBack"/>
      <w:bookmarkEnd w:id="0"/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qQUAtqCcwSwAAAA="/>
  </w:docVars>
  <w:rsids>
    <w:rsidRoot w:val="006E73C8"/>
    <w:rsid w:val="00002EB0"/>
    <w:rsid w:val="000305DB"/>
    <w:rsid w:val="0007159A"/>
    <w:rsid w:val="0008163C"/>
    <w:rsid w:val="0014562F"/>
    <w:rsid w:val="00181873"/>
    <w:rsid w:val="001A74C5"/>
    <w:rsid w:val="001E437A"/>
    <w:rsid w:val="00230DC5"/>
    <w:rsid w:val="00282EB5"/>
    <w:rsid w:val="00297DC6"/>
    <w:rsid w:val="002D777E"/>
    <w:rsid w:val="00313B3B"/>
    <w:rsid w:val="00342715"/>
    <w:rsid w:val="00375C7D"/>
    <w:rsid w:val="003B6990"/>
    <w:rsid w:val="003E28A9"/>
    <w:rsid w:val="003E3471"/>
    <w:rsid w:val="003E4E50"/>
    <w:rsid w:val="004102F8"/>
    <w:rsid w:val="00486A94"/>
    <w:rsid w:val="00490EE5"/>
    <w:rsid w:val="004E381C"/>
    <w:rsid w:val="005469A1"/>
    <w:rsid w:val="00575057"/>
    <w:rsid w:val="005A395B"/>
    <w:rsid w:val="005E3050"/>
    <w:rsid w:val="005E730D"/>
    <w:rsid w:val="00605886"/>
    <w:rsid w:val="00673E23"/>
    <w:rsid w:val="006E73C8"/>
    <w:rsid w:val="00716C40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3828"/>
    <w:rsid w:val="008666FE"/>
    <w:rsid w:val="00906E55"/>
    <w:rsid w:val="00980949"/>
    <w:rsid w:val="00A2193F"/>
    <w:rsid w:val="00A377FC"/>
    <w:rsid w:val="00A673DA"/>
    <w:rsid w:val="00A7248A"/>
    <w:rsid w:val="00AC4654"/>
    <w:rsid w:val="00B26111"/>
    <w:rsid w:val="00BD2978"/>
    <w:rsid w:val="00BE0894"/>
    <w:rsid w:val="00C37081"/>
    <w:rsid w:val="00C62F2C"/>
    <w:rsid w:val="00C82D69"/>
    <w:rsid w:val="00C83AA5"/>
    <w:rsid w:val="00C87934"/>
    <w:rsid w:val="00DA5C9C"/>
    <w:rsid w:val="00DB1B6A"/>
    <w:rsid w:val="00DE2299"/>
    <w:rsid w:val="00E74C49"/>
    <w:rsid w:val="00F31918"/>
    <w:rsid w:val="00F435AA"/>
    <w:rsid w:val="00F72FA5"/>
    <w:rsid w:val="00F860BA"/>
    <w:rsid w:val="00F9788E"/>
    <w:rsid w:val="00FD2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4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56</cp:revision>
  <dcterms:created xsi:type="dcterms:W3CDTF">2018-10-09T16:30:00Z</dcterms:created>
  <dcterms:modified xsi:type="dcterms:W3CDTF">2018-10-10T16:40:00Z</dcterms:modified>
</cp:coreProperties>
</file>